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9258E" w:rsidRDefault="00472AE4">
      <w:pPr>
        <w:pStyle w:val="Heading1"/>
      </w:pPr>
      <w:bookmarkStart w:id="0" w:name="preston-bruce"/>
      <w:r>
        <w:t>Preston Bruce</w:t>
      </w:r>
      <w:bookmarkEnd w:id="0"/>
    </w:p>
    <w:p w:rsidR="00B9258E" w:rsidRDefault="00472AE4">
      <w:pPr>
        <w:pStyle w:val="Heading2"/>
      </w:pPr>
      <w:bookmarkStart w:id="1" w:name="needs-requiements"/>
      <w:r>
        <w:t>Needs Requiements</w:t>
      </w:r>
      <w:bookmarkEnd w:id="1"/>
    </w:p>
    <w:p w:rsidR="00B9258E" w:rsidRDefault="00472AE4">
      <w:pPr>
        <w:pStyle w:val="Heading3"/>
      </w:pPr>
      <w:bookmarkStart w:id="2" w:name="overview"/>
      <w:r>
        <w:t>Overview</w:t>
      </w:r>
      <w:bookmarkEnd w:id="2"/>
    </w:p>
    <w:p w:rsidR="00B9258E" w:rsidRDefault="00472AE4">
      <w:pPr>
        <w:pStyle w:val="FirstParagraph"/>
      </w:pPr>
      <w:r>
        <w:t>The purpose of this project is to create a mobile game similar to flappy bird in the Godot Game Engine. For the sake of this school project a large number of levels will omitted for the purpose of speed and ease of testing the product.</w:t>
      </w:r>
    </w:p>
    <w:p w:rsidR="00B9258E" w:rsidRDefault="00472AE4">
      <w:pPr>
        <w:pStyle w:val="BodyText"/>
      </w:pPr>
      <w:r>
        <w:t>For the specific the</w:t>
      </w:r>
      <w:r>
        <w:t xml:space="preserve"> of goals to work on a functional score tracker is the most important thing after core gameplay. This prototype will not be saving complex data for profiles for the purpose of the online data score comparison.</w:t>
      </w:r>
    </w:p>
    <w:p w:rsidR="00B9258E" w:rsidRDefault="00472AE4">
      <w:pPr>
        <w:pStyle w:val="BodyText"/>
      </w:pPr>
      <w:r>
        <w:t>The major demographic audience for this projec</w:t>
      </w:r>
      <w:r>
        <w:t>t would be Google Play users. Mostly looking for a younger age group, found either through attracting kids with graphics or parents with the “Family Friendly” appearance</w:t>
      </w:r>
    </w:p>
    <w:p w:rsidR="00B9258E" w:rsidRDefault="00472AE4">
      <w:pPr>
        <w:pStyle w:val="Heading3"/>
      </w:pPr>
      <w:bookmarkStart w:id="3" w:name="outline"/>
      <w:r>
        <w:t>Outline</w:t>
      </w:r>
      <w:bookmarkEnd w:id="3"/>
    </w:p>
    <w:p w:rsidR="00B9258E" w:rsidRDefault="00472AE4">
      <w:pPr>
        <w:pStyle w:val="Compact"/>
        <w:numPr>
          <w:ilvl w:val="0"/>
          <w:numId w:val="3"/>
        </w:numPr>
      </w:pPr>
      <w:r>
        <w:t>This game targets a casual game user face. App store/Google Play users looknin</w:t>
      </w:r>
      <w:r>
        <w:t>g for a simple game.</w:t>
      </w:r>
    </w:p>
    <w:p w:rsidR="00B9258E" w:rsidRDefault="00472AE4">
      <w:pPr>
        <w:pStyle w:val="Compact"/>
        <w:numPr>
          <w:ilvl w:val="0"/>
          <w:numId w:val="3"/>
        </w:numPr>
      </w:pPr>
      <w:r>
        <w:t>Core gameplay loop</w:t>
      </w:r>
    </w:p>
    <w:p w:rsidR="00B9258E" w:rsidRDefault="00472AE4">
      <w:pPr>
        <w:pStyle w:val="Compact"/>
        <w:numPr>
          <w:ilvl w:val="1"/>
          <w:numId w:val="4"/>
        </w:numPr>
      </w:pPr>
      <w:r>
        <w:t>Player taps/clicks game</w:t>
      </w:r>
    </w:p>
    <w:p w:rsidR="00B9258E" w:rsidRDefault="00472AE4">
      <w:pPr>
        <w:pStyle w:val="Compact"/>
        <w:numPr>
          <w:ilvl w:val="1"/>
          <w:numId w:val="4"/>
        </w:numPr>
      </w:pPr>
      <w:r>
        <w:t>Player character (PC) Icon moves vertically</w:t>
      </w:r>
    </w:p>
    <w:p w:rsidR="00B9258E" w:rsidRDefault="00472AE4">
      <w:pPr>
        <w:pStyle w:val="Compact"/>
        <w:numPr>
          <w:ilvl w:val="1"/>
          <w:numId w:val="4"/>
        </w:numPr>
      </w:pPr>
      <w:r>
        <w:t>Obsticals move form right to left</w:t>
      </w:r>
    </w:p>
    <w:p w:rsidR="00B9258E" w:rsidRDefault="00472AE4">
      <w:pPr>
        <w:pStyle w:val="Compact"/>
        <w:numPr>
          <w:ilvl w:val="1"/>
          <w:numId w:val="4"/>
        </w:numPr>
      </w:pPr>
      <w:r>
        <w:t>Players must time the PC gravity and vertical ascent to navigate obsitcales</w:t>
      </w:r>
    </w:p>
    <w:p w:rsidR="00B9258E" w:rsidRDefault="00472AE4">
      <w:pPr>
        <w:pStyle w:val="Compact"/>
        <w:numPr>
          <w:ilvl w:val="0"/>
          <w:numId w:val="3"/>
        </w:numPr>
      </w:pPr>
      <w:r>
        <w:t xml:space="preserve">This game will be built in the </w:t>
      </w:r>
      <w:hyperlink r:id="rId7">
        <w:r>
          <w:rPr>
            <w:rStyle w:val="Hyperlink"/>
          </w:rPr>
          <w:t>Godot Engine</w:t>
        </w:r>
      </w:hyperlink>
      <w:r>
        <w:t>. An open source game engine.</w:t>
      </w:r>
    </w:p>
    <w:p w:rsidR="00B33CF2" w:rsidRPr="00B33CF2" w:rsidRDefault="00472AE4" w:rsidP="00B33CF2">
      <w:pPr>
        <w:pStyle w:val="Heading3"/>
      </w:pPr>
      <w:bookmarkStart w:id="4" w:name="feedback-mechanism"/>
      <w:r>
        <w:t>Feedback Mechanism</w:t>
      </w:r>
      <w:bookmarkEnd w:id="4"/>
    </w:p>
    <w:p w:rsidR="00B9258E" w:rsidRDefault="00472AE4">
      <w:pPr>
        <w:pStyle w:val="FirstParagraph"/>
        <w:rPr>
          <w:rStyle w:val="Hyperlink"/>
        </w:rPr>
      </w:pPr>
      <w:hyperlink r:id="rId8">
        <w:r>
          <w:rPr>
            <w:rStyle w:val="Hyperlink"/>
          </w:rPr>
          <w:t>General feedback Form</w:t>
        </w:r>
      </w:hyperlink>
    </w:p>
    <w:p w:rsidR="00FA0CC5" w:rsidRDefault="00FA0CC5" w:rsidP="00FA0CC5">
      <w:pPr>
        <w:pStyle w:val="BodyText"/>
      </w:pPr>
      <w:r>
        <w:t>Blank Form</w:t>
      </w:r>
    </w:p>
    <w:p w:rsidR="00FA0CC5" w:rsidRPr="00FA0CC5" w:rsidRDefault="00FA0CC5" w:rsidP="00FA0CC5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943600" cy="33432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refox_2018-09-24_18-58-48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0CC5" w:rsidRDefault="00FA0CC5" w:rsidP="00FA0CC5">
      <w:pPr>
        <w:pStyle w:val="BodyText"/>
      </w:pPr>
    </w:p>
    <w:p w:rsidR="00FA0CC5" w:rsidRDefault="00FA0CC5" w:rsidP="00FA0CC5">
      <w:pPr>
        <w:pStyle w:val="BodyText"/>
      </w:pPr>
      <w:r>
        <w:t>Filled Form</w:t>
      </w:r>
    </w:p>
    <w:p w:rsidR="00FA0CC5" w:rsidRDefault="00FA0CC5" w:rsidP="00FA0CC5">
      <w:pPr>
        <w:pStyle w:val="BodyText"/>
      </w:pPr>
      <w:r>
        <w:rPr>
          <w:noProof/>
        </w:rPr>
        <w:drawing>
          <wp:inline distT="0" distB="0" distL="0" distR="0">
            <wp:extent cx="5943600" cy="33451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refox_2018-09-24_18-52-2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3CF2" w:rsidRDefault="00B33CF2" w:rsidP="00FA0CC5">
      <w:pPr>
        <w:pStyle w:val="BodyText"/>
      </w:pPr>
    </w:p>
    <w:p w:rsidR="00B33CF2" w:rsidRDefault="00B33CF2" w:rsidP="00B33CF2">
      <w:pPr>
        <w:pStyle w:val="Heading3"/>
      </w:pPr>
      <w:r>
        <w:lastRenderedPageBreak/>
        <w:t>Example Case Document</w:t>
      </w:r>
    </w:p>
    <w:p w:rsidR="00B33CF2" w:rsidRPr="00B33CF2" w:rsidRDefault="00875714" w:rsidP="00B33CF2">
      <w:pPr>
        <w:pStyle w:val="BodyText"/>
      </w:pPr>
      <w:bookmarkStart w:id="5" w:name="_GoBack"/>
      <w:r>
        <w:rPr>
          <w:noProof/>
        </w:rPr>
        <w:drawing>
          <wp:inline distT="0" distB="0" distL="0" distR="0">
            <wp:extent cx="5943600" cy="772223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018_09_24 7_35 PM Office Lens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22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 w:rsidR="00B33CF2" w:rsidRPr="00FA0CC5" w:rsidRDefault="00B33CF2" w:rsidP="00FA0CC5">
      <w:pPr>
        <w:pStyle w:val="BodyText"/>
      </w:pPr>
    </w:p>
    <w:sectPr w:rsidR="00B33CF2" w:rsidRPr="00FA0CC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72AE4" w:rsidRDefault="00472AE4">
      <w:pPr>
        <w:spacing w:after="0"/>
      </w:pPr>
      <w:r>
        <w:separator/>
      </w:r>
    </w:p>
  </w:endnote>
  <w:endnote w:type="continuationSeparator" w:id="0">
    <w:p w:rsidR="00472AE4" w:rsidRDefault="00472A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72AE4" w:rsidRDefault="00472AE4">
      <w:r>
        <w:separator/>
      </w:r>
    </w:p>
  </w:footnote>
  <w:footnote w:type="continuationSeparator" w:id="0">
    <w:p w:rsidR="00472AE4" w:rsidRDefault="00472A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7A46581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809A17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FCE0D9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72AE4"/>
    <w:rsid w:val="004E29B3"/>
    <w:rsid w:val="00590D07"/>
    <w:rsid w:val="00784D58"/>
    <w:rsid w:val="00875714"/>
    <w:rsid w:val="008D6863"/>
    <w:rsid w:val="00B33CF2"/>
    <w:rsid w:val="00B86B75"/>
    <w:rsid w:val="00B9258E"/>
    <w:rsid w:val="00BC48D5"/>
    <w:rsid w:val="00C36279"/>
    <w:rsid w:val="00E315A3"/>
    <w:rsid w:val="00FA0CC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18DAD87-5713-4D3E-B33D-5210777BEE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.gl/forms/WSsEBfVFIgi6RtfU2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odotengine.org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g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4</Pages>
  <Words>193</Words>
  <Characters>1104</Characters>
  <Application>Microsoft Office Word</Application>
  <DocSecurity>0</DocSecurity>
  <Lines>9</Lines>
  <Paragraphs>2</Paragraphs>
  <ScaleCrop>false</ScaleCrop>
  <Company/>
  <LinksUpToDate>false</LinksUpToDate>
  <CharactersWithSpaces>12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reston Bruce</cp:lastModifiedBy>
  <cp:revision>4</cp:revision>
  <dcterms:created xsi:type="dcterms:W3CDTF">2018-09-24T22:55:00Z</dcterms:created>
  <dcterms:modified xsi:type="dcterms:W3CDTF">2018-09-24T23:42:00Z</dcterms:modified>
</cp:coreProperties>
</file>